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FD21D" w14:textId="77777777" w:rsidR="00C91443" w:rsidRPr="00063FD7" w:rsidRDefault="00C91443" w:rsidP="00063FD7">
      <w:pPr>
        <w:pStyle w:val="a6"/>
      </w:pPr>
      <w:r w:rsidRPr="00063FD7">
        <w:t>Title</w:t>
      </w:r>
    </w:p>
    <w:p w14:paraId="3AAC872A" w14:textId="77777777" w:rsidR="00C91443" w:rsidRPr="00652EC6" w:rsidRDefault="00C91443" w:rsidP="00063FD7">
      <w:pPr>
        <w:pStyle w:val="a7"/>
      </w:pPr>
      <w:r w:rsidRPr="00013610">
        <w:t>Subtitle</w:t>
      </w:r>
    </w:p>
    <w:p w14:paraId="07CA2DED" w14:textId="77777777" w:rsidR="002C787A" w:rsidRPr="00B472CC" w:rsidRDefault="002C787A" w:rsidP="002C787A">
      <w:pPr>
        <w:pStyle w:val="Author"/>
        <w:spacing w:after="200"/>
      </w:pPr>
      <w:r w:rsidRPr="00013610">
        <w:t xml:space="preserve">Author </w:t>
      </w:r>
    </w:p>
    <w:p w14:paraId="7250A480" w14:textId="77777777" w:rsidR="004A5B55" w:rsidRDefault="00B62B47" w:rsidP="004A5B55">
      <w:pPr>
        <w:pStyle w:val="a8"/>
      </w:pPr>
      <w:r w:rsidRPr="00013610">
        <w:t>Date</w:t>
      </w:r>
    </w:p>
    <w:p w14:paraId="1AC3C6AD" w14:textId="77777777" w:rsidR="00E2013B" w:rsidRDefault="00013610" w:rsidP="00ED72E7">
      <w:pPr>
        <w:pStyle w:val="Abstract"/>
      </w:pPr>
      <w:r w:rsidRPr="00013610">
        <w:t xml:space="preserve"> Abstract </w:t>
      </w:r>
    </w:p>
    <w:p w14:paraId="63A99E35" w14:textId="77777777" w:rsidR="00317756" w:rsidRPr="00317756" w:rsidRDefault="00317756" w:rsidP="000E107B">
      <w:pPr>
        <w:pStyle w:val="a1"/>
        <w:ind w:leftChars="0" w:left="0" w:firstLineChars="0" w:firstLine="0"/>
      </w:pPr>
    </w:p>
    <w:p w14:paraId="7D273C67" w14:textId="77777777" w:rsidR="00E2013B" w:rsidRDefault="00013610" w:rsidP="007623C3">
      <w:pPr>
        <w:pStyle w:val="1"/>
        <w:ind w:left="360" w:hanging="360"/>
      </w:pPr>
      <w:bookmarkStart w:id="0" w:name="heading-1"/>
      <w:r w:rsidRPr="00083FE0">
        <w:lastRenderedPageBreak/>
        <w:t xml:space="preserve">Heading 1 </w:t>
      </w:r>
      <w:bookmarkEnd w:id="0"/>
    </w:p>
    <w:p w14:paraId="654543DC" w14:textId="77777777" w:rsidR="00E2013B" w:rsidRDefault="00013610" w:rsidP="00B018F9">
      <w:pPr>
        <w:pStyle w:val="2"/>
        <w:ind w:left="550" w:hanging="550"/>
      </w:pPr>
      <w:bookmarkStart w:id="1" w:name="heading-2"/>
      <w:r w:rsidRPr="00013610">
        <w:t xml:space="preserve">Heading 2 </w:t>
      </w:r>
      <w:bookmarkEnd w:id="1"/>
    </w:p>
    <w:p w14:paraId="2D494649" w14:textId="77777777" w:rsidR="00C73BD5" w:rsidRDefault="00013610" w:rsidP="003D7D50">
      <w:pPr>
        <w:pStyle w:val="3"/>
        <w:ind w:left="770" w:hanging="770"/>
      </w:pPr>
      <w:bookmarkStart w:id="2" w:name="heading-3"/>
      <w:r w:rsidRPr="00013610">
        <w:t xml:space="preserve">Heading 3 </w:t>
      </w:r>
      <w:bookmarkEnd w:id="2"/>
    </w:p>
    <w:p w14:paraId="6F1A1F8E" w14:textId="77777777" w:rsidR="003D7D50" w:rsidRPr="003D7D50" w:rsidRDefault="00013610" w:rsidP="00934BC6">
      <w:pPr>
        <w:pStyle w:val="4"/>
        <w:ind w:left="990" w:hanging="990"/>
      </w:pPr>
      <w:bookmarkStart w:id="3" w:name="heading-4"/>
      <w:r w:rsidRPr="00013610">
        <w:t>Heading 4</w:t>
      </w:r>
      <w:bookmarkEnd w:id="3"/>
    </w:p>
    <w:p w14:paraId="58397DE6" w14:textId="77777777" w:rsidR="00E2013B" w:rsidRDefault="00013610" w:rsidP="003D7D50">
      <w:pPr>
        <w:pStyle w:val="5"/>
        <w:ind w:left="1210" w:hanging="1210"/>
      </w:pPr>
      <w:bookmarkStart w:id="4" w:name="heading-5"/>
      <w:r w:rsidRPr="00013610">
        <w:t xml:space="preserve">Heading 5 </w:t>
      </w:r>
      <w:bookmarkEnd w:id="4"/>
    </w:p>
    <w:p w14:paraId="309FCF60" w14:textId="77777777" w:rsidR="00BA30B0" w:rsidRDefault="00013610" w:rsidP="003D7D50">
      <w:pPr>
        <w:pStyle w:val="6"/>
        <w:ind w:left="1365" w:hanging="1365"/>
      </w:pPr>
      <w:bookmarkStart w:id="5" w:name="heading-6"/>
      <w:r w:rsidRPr="00013610">
        <w:t xml:space="preserve">Heading 6 </w:t>
      </w:r>
      <w:bookmarkEnd w:id="5"/>
    </w:p>
    <w:p w14:paraId="7DE36226" w14:textId="77777777" w:rsidR="00BA30B0" w:rsidRPr="00BA30B0" w:rsidRDefault="00BA30B0" w:rsidP="00BA30B0">
      <w:pPr>
        <w:pStyle w:val="a1"/>
        <w:ind w:left="90" w:firstLine="200"/>
      </w:pPr>
    </w:p>
    <w:p w14:paraId="17394890" w14:textId="77777777" w:rsidR="00E2013B" w:rsidRDefault="00013610" w:rsidP="00473FAA">
      <w:pPr>
        <w:pStyle w:val="FirstParagraph"/>
        <w:ind w:left="90" w:firstLine="200"/>
      </w:pPr>
      <w:r w:rsidRPr="00013610">
        <w:t xml:space="preserve">First Paragraph. </w:t>
      </w:r>
    </w:p>
    <w:p w14:paraId="4DC88D58" w14:textId="75C49A22" w:rsidR="00E2013B" w:rsidRPr="00013610" w:rsidRDefault="00013610" w:rsidP="004F1167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Char </w:t>
      </w:r>
      <w:r w:rsidRPr="00013610">
        <w:t xml:space="preserve"> .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14:paraId="21E34834" w14:textId="77777777" w:rsidR="00E2013B" w:rsidRPr="004F1167" w:rsidRDefault="00013610" w:rsidP="004F1167">
      <w:pPr>
        <w:pStyle w:val="aa"/>
        <w:ind w:left="450" w:firstLine="480"/>
      </w:pPr>
      <w:r w:rsidRPr="00013610">
        <w:t xml:space="preserve"> Block Text. </w:t>
      </w:r>
    </w:p>
    <w:p w14:paraId="2755C790" w14:textId="77777777" w:rsidR="003F23E4" w:rsidRPr="00013610" w:rsidRDefault="00013610" w:rsidP="003F23E4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="00082104" w:rsidRPr="00C92C9C" w14:paraId="415BB543" w14:textId="77777777" w:rsidTr="00EF77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14:paraId="20D59C88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14:paraId="3DE2D03E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</w:tr>
      <w:tr w:rsidR="00082104" w:rsidRPr="00C92C9C" w14:paraId="6E1B2BEC" w14:textId="77777777" w:rsidTr="000522F0">
        <w:tc>
          <w:tcPr>
            <w:tcW w:w="2500" w:type="pct"/>
            <w:shd w:val="clear" w:color="auto" w:fill="auto"/>
          </w:tcPr>
          <w:p w14:paraId="7645A3E7" w14:textId="77777777" w:rsidR="00082104" w:rsidRPr="00570221" w:rsidRDefault="00082104" w:rsidP="00570221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14:paraId="68ADC994" w14:textId="77777777" w:rsidR="00082104" w:rsidRPr="00570221" w:rsidRDefault="00082104" w:rsidP="00570221">
            <w:pPr>
              <w:pStyle w:val="Compact"/>
            </w:pPr>
            <w:r w:rsidRPr="00570221">
              <w:t xml:space="preserve"> 2 </w:t>
            </w:r>
          </w:p>
        </w:tc>
      </w:tr>
    </w:tbl>
    <w:p w14:paraId="2370F1ED" w14:textId="77777777" w:rsidR="003F23E4" w:rsidRDefault="003F23E4" w:rsidP="004B042E">
      <w:pPr>
        <w:pStyle w:val="ImageCaption"/>
      </w:pPr>
    </w:p>
    <w:p w14:paraId="3EFDC7DF" w14:textId="77777777" w:rsidR="00E2013B" w:rsidRDefault="00013610" w:rsidP="004B042E">
      <w:pPr>
        <w:pStyle w:val="ImageCaption"/>
      </w:pPr>
      <w:r w:rsidRPr="00013610">
        <w:t xml:space="preserve">Image Caption </w:t>
      </w:r>
    </w:p>
    <w:p w14:paraId="28E98763" w14:textId="77777777" w:rsidR="00937CDC" w:rsidRPr="00013610" w:rsidRDefault="00DC148A" w:rsidP="00332591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14:paraId="21FB9E7C" w14:textId="77777777" w:rsidR="00E2013B" w:rsidRPr="00013610" w:rsidRDefault="00013610" w:rsidP="00F55105">
      <w:pPr>
        <w:pStyle w:val="DefinitionTerm"/>
      </w:pPr>
      <w:r w:rsidRPr="00013610">
        <w:t xml:space="preserve"> DefinitionTerm </w:t>
      </w:r>
    </w:p>
    <w:p w14:paraId="4CFBB364" w14:textId="77777777" w:rsidR="00F55105" w:rsidRPr="00013610" w:rsidRDefault="00013610" w:rsidP="00F55105">
      <w:pPr>
        <w:pStyle w:val="Definition"/>
      </w:pPr>
      <w:r w:rsidRPr="00013610">
        <w:t xml:space="preserve"> Definition </w:t>
      </w:r>
    </w:p>
    <w:p w14:paraId="6F1DF3F1" w14:textId="77777777" w:rsidR="00E2013B" w:rsidRPr="00013610" w:rsidRDefault="00E2013B">
      <w:pPr>
        <w:pStyle w:val="Definition"/>
      </w:pPr>
    </w:p>
    <w:sectPr w:rsidR="00E2013B" w:rsidRPr="00013610" w:rsidSect="008817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ADB44" w14:textId="77777777" w:rsidR="001C1558" w:rsidRDefault="001C1558">
      <w:r>
        <w:separator/>
      </w:r>
    </w:p>
  </w:endnote>
  <w:endnote w:type="continuationSeparator" w:id="0">
    <w:p w14:paraId="562E6BDA" w14:textId="77777777" w:rsidR="001C1558" w:rsidRDefault="001C1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A9EE4" w14:textId="77777777" w:rsidR="00F87D71" w:rsidRDefault="00F87D71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1C1558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1872"/>
    </w:tblGrid>
    <w:tr w:rsidR="0043353C" w14:paraId="3E95FA32" w14:textId="77777777" w:rsidTr="00B9769B">
      <w:tc>
        <w:tcPr>
          <w:tcW w:w="8222" w:type="dxa"/>
        </w:tcPr>
        <w:p w14:paraId="3A7962D4" w14:textId="01A91A14" w:rsidR="0043353C" w:rsidRDefault="0043353C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 w:rsidR="0067733C">
            <w:rPr>
              <w:rFonts w:hint="eastAsia"/>
              <w:sz w:val="16"/>
              <w:szCs w:val="20"/>
              <w:lang w:eastAsia="ja-JP"/>
            </w:rPr>
            <w:t>2</w:t>
          </w:r>
          <w:r w:rsidR="00F00F3E">
            <w:rPr>
              <w:rFonts w:hint="eastAsia"/>
              <w:sz w:val="16"/>
              <w:szCs w:val="20"/>
              <w:lang w:eastAsia="ja-JP"/>
            </w:rPr>
            <w:t>2</w:t>
          </w:r>
          <w:r w:rsidRPr="0043353C">
            <w:rPr>
              <w:sz w:val="16"/>
              <w:szCs w:val="20"/>
            </w:rPr>
            <w:t xml:space="preserve"> Space Cubics, LLC. - All Rights Reserved.</w:t>
          </w:r>
        </w:p>
      </w:tc>
      <w:tc>
        <w:tcPr>
          <w:tcW w:w="1872" w:type="dxa"/>
        </w:tcPr>
        <w:p w14:paraId="5DD13974" w14:textId="77777777" w:rsidR="0043353C" w:rsidRPr="0043353C" w:rsidRDefault="0043353C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BCD75" w14:textId="77777777" w:rsidR="00F87D71" w:rsidRDefault="00F87D71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034B2" w14:textId="77777777" w:rsidR="001C1558" w:rsidRDefault="001C1558">
      <w:r>
        <w:rPr>
          <w:rFonts w:hint="eastAsia"/>
          <w:lang w:eastAsia="ja-JP"/>
        </w:rPr>
        <w:separator/>
      </w:r>
    </w:p>
  </w:footnote>
  <w:footnote w:type="continuationSeparator" w:id="0">
    <w:p w14:paraId="3DA39B46" w14:textId="77777777" w:rsidR="001C1558" w:rsidRDefault="001C15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1C1558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1029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1C1558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1030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  <w:r w:rsidR="002B7012">
      <w:rPr>
        <w:noProof/>
      </w:rPr>
      <w:drawing>
        <wp:anchor distT="0" distB="0" distL="114300" distR="114300" simplePos="0" relativeHeight="251670016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455E6FBE" w:rsidR="00E451B3" w:rsidRPr="00D73742" w:rsidRDefault="001C1558" w:rsidP="00F87D71">
    <w:pPr>
      <w:pStyle w:val="af1"/>
      <w:spacing w:line="0" w:lineRule="atLeast"/>
      <w:ind w:firstLineChars="3386" w:firstLine="6095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7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F87D71" w:rsidRPr="00F87D71">
      <w:rPr>
        <w:sz w:val="14"/>
        <w:szCs w:val="14"/>
        <w:lang w:eastAsia="ja-JP"/>
      </w:rPr>
      <w:t>Space Cubics OBC FPGA Technical Reference Man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1C1558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1028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444B5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48C564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31247F7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E3C411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FDEE2DA6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1A2654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BEA09EA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D7E45A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8D42BA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>
    <w:abstractNumId w:val="15"/>
  </w:num>
  <w:num w:numId="16">
    <w:abstractNumId w:val="10"/>
  </w:num>
  <w:num w:numId="17">
    <w:abstractNumId w:val="10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  <o:rules v:ext="edit">
        <o:r id="V:Rule1" type="connector" idref="#_x0000_s1025"/>
        <o:r id="V:Rule2" type="connector" idref="#_x0000_s1027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63FD7"/>
    <w:rsid w:val="0007128A"/>
    <w:rsid w:val="00082104"/>
    <w:rsid w:val="00083FE0"/>
    <w:rsid w:val="00097CA3"/>
    <w:rsid w:val="000E107B"/>
    <w:rsid w:val="000E7EC0"/>
    <w:rsid w:val="00146B1A"/>
    <w:rsid w:val="00157CC4"/>
    <w:rsid w:val="00164D30"/>
    <w:rsid w:val="001C1558"/>
    <w:rsid w:val="001C6F1E"/>
    <w:rsid w:val="00211748"/>
    <w:rsid w:val="00214CB5"/>
    <w:rsid w:val="00217597"/>
    <w:rsid w:val="00267519"/>
    <w:rsid w:val="002B7012"/>
    <w:rsid w:val="002C787A"/>
    <w:rsid w:val="002F4EE2"/>
    <w:rsid w:val="002F65CE"/>
    <w:rsid w:val="00314C48"/>
    <w:rsid w:val="00317756"/>
    <w:rsid w:val="00332591"/>
    <w:rsid w:val="00386761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71BBF"/>
    <w:rsid w:val="00590D07"/>
    <w:rsid w:val="00594360"/>
    <w:rsid w:val="005D0DF5"/>
    <w:rsid w:val="005D23D8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05F12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77A94"/>
    <w:rsid w:val="00EB45F6"/>
    <w:rsid w:val="00EB4EF1"/>
    <w:rsid w:val="00EB741C"/>
    <w:rsid w:val="00ED199A"/>
    <w:rsid w:val="00ED72E7"/>
    <w:rsid w:val="00EF77FC"/>
    <w:rsid w:val="00F00F3E"/>
    <w:rsid w:val="00F30E37"/>
    <w:rsid w:val="00F36A6C"/>
    <w:rsid w:val="00F54F90"/>
    <w:rsid w:val="00F55105"/>
    <w:rsid w:val="00F60F9E"/>
    <w:rsid w:val="00F87D71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71BBF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021DBA"/>
    <w:pPr>
      <w:spacing w:before="180" w:after="180"/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0"/>
    <w:autoRedefine/>
    <w:qFormat/>
    <w:rsid w:val="001C6F1E"/>
    <w:pPr>
      <w:spacing w:line="200" w:lineRule="atLeast"/>
    </w:pPr>
    <w:rPr>
      <w:rFonts w:cs="メイリオ"/>
      <w:sz w:val="14"/>
    </w:rPr>
  </w:style>
  <w:style w:type="paragraph" w:styleId="a6">
    <w:name w:val="Title"/>
    <w:basedOn w:val="a0"/>
    <w:next w:val="a1"/>
    <w:qFormat/>
    <w:rsid w:val="00063FD7"/>
    <w:pPr>
      <w:keepNext/>
      <w:keepLines/>
      <w:spacing w:before="4000" w:after="240"/>
      <w:jc w:val="right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EB4EF1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571BBF"/>
    <w:pPr>
      <w:keepNext/>
      <w:keepLines/>
      <w:spacing w:before="5640"/>
      <w:jc w:val="right"/>
    </w:pPr>
    <w:rPr>
      <w:rFonts w:cs="メイリオ"/>
      <w:sz w:val="24"/>
    </w:rPr>
  </w:style>
  <w:style w:type="paragraph" w:styleId="a8">
    <w:name w:val="Date"/>
    <w:next w:val="a1"/>
    <w:qFormat/>
    <w:rsid w:val="00571BBF"/>
    <w:pPr>
      <w:keepNext/>
      <w:keepLines/>
      <w:jc w:val="right"/>
    </w:pPr>
    <w:rPr>
      <w:rFonts w:cs="メイリオ"/>
      <w:sz w:val="24"/>
    </w:rPr>
  </w:style>
  <w:style w:type="paragraph" w:customStyle="1" w:styleId="Abstract">
    <w:name w:val="Abstract"/>
    <w:basedOn w:val="a0"/>
    <w:next w:val="a1"/>
    <w:qFormat/>
    <w:rsid w:val="00571BBF"/>
    <w:pPr>
      <w:keepNext/>
      <w:keepLines/>
      <w:spacing w:before="300" w:after="300"/>
      <w:jc w:val="right"/>
    </w:pPr>
    <w:rPr>
      <w:rFonts w:cs="メイリオ"/>
      <w:sz w:val="24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basedOn w:val="1"/>
    <w:next w:val="a1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021DBA"/>
    <w:rPr>
      <w:rFonts w:ascii="メイリオ" w:eastAsia="メイリオ" w:hAnsi="メイリオ"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3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井上 孝洋</cp:lastModifiedBy>
  <cp:revision>104</cp:revision>
  <dcterms:created xsi:type="dcterms:W3CDTF">2017-12-27T05:22:00Z</dcterms:created>
  <dcterms:modified xsi:type="dcterms:W3CDTF">2022-03-08T07:31:00Z</dcterms:modified>
</cp:coreProperties>
</file>